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6F17" w:rsidRDefault="00320E28" w:rsidP="00320E28">
      <w:pPr>
        <w:jc w:val="center"/>
        <w:rPr>
          <w:b/>
        </w:rPr>
      </w:pPr>
      <w:r w:rsidRPr="00320E28">
        <w:rPr>
          <w:b/>
        </w:rPr>
        <w:t>SIX-YEAR REPORT EVALUATION MATRIX</w:t>
      </w:r>
    </w:p>
    <w:p w:rsidR="00320E28" w:rsidRPr="00320E28" w:rsidRDefault="00320E28" w:rsidP="00320E28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E0725B" w:rsidRPr="003A60B5" w:rsidTr="00E0725B">
        <w:tc>
          <w:tcPr>
            <w:tcW w:w="9558" w:type="dxa"/>
            <w:shd w:val="clear" w:color="auto" w:fill="C6D9F1" w:themeFill="text2" w:themeFillTint="33"/>
          </w:tcPr>
          <w:p w:rsidR="00320E28" w:rsidRDefault="00320E28" w:rsidP="00E0725B">
            <w:pPr>
              <w:rPr>
                <w:b/>
              </w:rPr>
            </w:pPr>
          </w:p>
          <w:p w:rsidR="00E0725B" w:rsidRPr="001D3A74" w:rsidRDefault="00E0725B" w:rsidP="00E0725B">
            <w:pPr>
              <w:rPr>
                <w:rFonts w:cs="Calibri-Bold"/>
                <w:b/>
                <w:bCs/>
              </w:rPr>
            </w:pPr>
            <w:r w:rsidRPr="001D3A74">
              <w:rPr>
                <w:b/>
              </w:rPr>
              <w:t>Component 1</w:t>
            </w:r>
            <w:r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r w:rsidRPr="001D3A74">
              <w:rPr>
                <w:rFonts w:cs="Calibri-Bold"/>
                <w:b/>
                <w:bCs/>
              </w:rPr>
              <w:t>Previous P</w:t>
            </w:r>
            <w:r>
              <w:rPr>
                <w:rFonts w:cs="Calibri-Bold"/>
                <w:b/>
                <w:bCs/>
              </w:rPr>
              <w:t>RC</w:t>
            </w:r>
            <w:r>
              <w:rPr>
                <w:rFonts w:cs="Calibri-Bold"/>
                <w:b/>
                <w:bCs/>
              </w:rPr>
              <w:t xml:space="preserve"> </w:t>
            </w:r>
            <w:r w:rsidRPr="001D3A74">
              <w:rPr>
                <w:rFonts w:cs="Calibri-Bold"/>
                <w:b/>
                <w:bCs/>
              </w:rPr>
              <w:t>Recommendations</w:t>
            </w:r>
            <w:r>
              <w:rPr>
                <w:rFonts w:cs="Calibri-Bold"/>
                <w:b/>
                <w:bCs/>
              </w:rPr>
              <w:t xml:space="preserve"> and</w:t>
            </w:r>
            <w:r w:rsidRPr="001D3A74">
              <w:rPr>
                <w:rFonts w:cs="Calibri-Bold"/>
                <w:b/>
                <w:bCs/>
              </w:rPr>
              <w:t xml:space="preserve"> Action Plan</w:t>
            </w:r>
          </w:p>
          <w:p w:rsidR="00E0725B" w:rsidRDefault="00E0725B" w:rsidP="00561E42">
            <w:pPr>
              <w:autoSpaceDE w:val="0"/>
              <w:autoSpaceDN w:val="0"/>
              <w:adjustRightInd w:val="0"/>
              <w:rPr>
                <w:rFonts w:cs="Calibri"/>
              </w:rPr>
            </w:pPr>
            <w:r>
              <w:rPr>
                <w:rFonts w:cs="Calibri"/>
              </w:rPr>
              <w:t>The report c</w:t>
            </w:r>
            <w:r w:rsidRPr="001D3A74">
              <w:rPr>
                <w:rFonts w:cs="Calibri"/>
              </w:rPr>
              <w:t>ompletely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addresses</w:t>
            </w:r>
            <w:r>
              <w:rPr>
                <w:rFonts w:cs="Calibri"/>
              </w:rPr>
              <w:t xml:space="preserve"> a</w:t>
            </w:r>
            <w:r w:rsidRPr="001D3A74">
              <w:rPr>
                <w:rFonts w:cs="Calibri"/>
              </w:rPr>
              <w:t>nd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reflects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on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all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items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that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were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previously</w:t>
            </w:r>
            <w:r>
              <w:rPr>
                <w:rFonts w:cs="Calibri"/>
              </w:rPr>
              <w:t xml:space="preserve"> </w:t>
            </w:r>
            <w:r w:rsidRPr="001D3A74">
              <w:rPr>
                <w:rFonts w:cs="Calibri"/>
              </w:rPr>
              <w:t>identified.</w:t>
            </w:r>
          </w:p>
          <w:p w:rsidR="00320E28" w:rsidRPr="001D3A74" w:rsidRDefault="00320E28" w:rsidP="00561E42">
            <w:pPr>
              <w:autoSpaceDE w:val="0"/>
              <w:autoSpaceDN w:val="0"/>
              <w:adjustRightInd w:val="0"/>
            </w:pPr>
          </w:p>
        </w:tc>
      </w:tr>
      <w:tr w:rsidR="00E0725B" w:rsidRPr="003A60B5" w:rsidTr="00E0725B">
        <w:tc>
          <w:tcPr>
            <w:tcW w:w="9558" w:type="dxa"/>
          </w:tcPr>
          <w:p w:rsidR="00320E28" w:rsidRDefault="00320E28" w:rsidP="00E0725B">
            <w:pPr>
              <w:rPr>
                <w:b/>
              </w:rPr>
            </w:pPr>
          </w:p>
          <w:p w:rsidR="00E0725B" w:rsidRPr="00FD4058" w:rsidRDefault="00E0725B" w:rsidP="00E0725B">
            <w:pPr>
              <w:rPr>
                <w:rFonts w:cs="Calibri-Bold"/>
                <w:b/>
                <w:bCs/>
              </w:rPr>
            </w:pPr>
            <w:r w:rsidRPr="00FD4058">
              <w:rPr>
                <w:b/>
              </w:rPr>
              <w:t>Component 2:</w:t>
            </w:r>
            <w:r>
              <w:rPr>
                <w:b/>
              </w:rPr>
              <w:t xml:space="preserve"> </w:t>
            </w:r>
            <w:r w:rsidRPr="00FD4058">
              <w:rPr>
                <w:rFonts w:cs="Calibri-Bold"/>
                <w:b/>
                <w:bCs/>
              </w:rPr>
              <w:t>Evidence</w:t>
            </w:r>
            <w:r>
              <w:rPr>
                <w:rFonts w:cs="Calibri-Bold"/>
                <w:b/>
                <w:bCs/>
              </w:rPr>
              <w:t xml:space="preserve"> </w:t>
            </w:r>
            <w:r w:rsidRPr="00FD4058">
              <w:rPr>
                <w:rFonts w:cs="Calibri-Bold"/>
                <w:b/>
                <w:bCs/>
              </w:rPr>
              <w:t>and</w:t>
            </w:r>
            <w:r>
              <w:rPr>
                <w:rFonts w:cs="Calibri-Bold"/>
                <w:b/>
                <w:bCs/>
              </w:rPr>
              <w:t xml:space="preserve"> </w:t>
            </w:r>
            <w:r w:rsidRPr="00FD4058">
              <w:rPr>
                <w:rFonts w:cs="Calibri-Bold"/>
                <w:b/>
                <w:bCs/>
              </w:rPr>
              <w:t>Analysis</w:t>
            </w:r>
            <w:r>
              <w:rPr>
                <w:rFonts w:cs="Calibri-Bold"/>
                <w:b/>
                <w:bCs/>
              </w:rPr>
              <w:t xml:space="preserve"> </w:t>
            </w:r>
            <w:r>
              <w:rPr>
                <w:rFonts w:cs="Calibri-Bold"/>
                <w:b/>
                <w:bCs/>
              </w:rPr>
              <w:t>o</w:t>
            </w:r>
            <w:r w:rsidRPr="00FD4058">
              <w:rPr>
                <w:rFonts w:cs="Calibri-Bold"/>
                <w:b/>
                <w:bCs/>
              </w:rPr>
              <w:t>f</w:t>
            </w:r>
            <w:r>
              <w:rPr>
                <w:rFonts w:cs="Calibri-Bold"/>
                <w:b/>
                <w:bCs/>
              </w:rPr>
              <w:t xml:space="preserve"> </w:t>
            </w:r>
            <w:r w:rsidRPr="00FD4058">
              <w:rPr>
                <w:rFonts w:cs="Calibri-Bold"/>
                <w:b/>
                <w:bCs/>
              </w:rPr>
              <w:t>Student</w:t>
            </w:r>
            <w:r w:rsidR="00320E28">
              <w:rPr>
                <w:rFonts w:cs="Calibri-Bold"/>
                <w:b/>
                <w:bCs/>
              </w:rPr>
              <w:t xml:space="preserve"> Learning</w:t>
            </w:r>
          </w:p>
          <w:p w:rsidR="00E0725B" w:rsidRDefault="00E0725B" w:rsidP="00E0725B">
            <w:pPr>
              <w:autoSpaceDE w:val="0"/>
              <w:autoSpaceDN w:val="0"/>
              <w:adjustRightInd w:val="0"/>
              <w:rPr>
                <w:rFonts w:cs="OpenSans"/>
              </w:rPr>
            </w:pPr>
            <w:r w:rsidRPr="001D3A74">
              <w:rPr>
                <w:rFonts w:cs="OpenSans"/>
              </w:rPr>
              <w:t>The report contains a</w:t>
            </w:r>
            <w:r>
              <w:rPr>
                <w:rFonts w:cs="OpenSans"/>
              </w:rPr>
              <w:t xml:space="preserve"> </w:t>
            </w:r>
            <w:r>
              <w:rPr>
                <w:rFonts w:cs="OpenSans"/>
              </w:rPr>
              <w:t>w</w:t>
            </w:r>
            <w:r w:rsidRPr="001D3A74">
              <w:rPr>
                <w:rFonts w:cs="OpenSans"/>
              </w:rPr>
              <w:t>ell</w:t>
            </w:r>
            <w:r>
              <w:rPr>
                <w:rFonts w:cs="OpenSans"/>
              </w:rPr>
              <w:t>-</w:t>
            </w:r>
            <w:r w:rsidRPr="001D3A74">
              <w:rPr>
                <w:rFonts w:cs="OpenSans"/>
              </w:rPr>
              <w:t>documented,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meaningful and data</w:t>
            </w:r>
            <w:r>
              <w:rPr>
                <w:rFonts w:cs="OpenSans"/>
              </w:rPr>
              <w:t>-</w:t>
            </w:r>
            <w:r w:rsidRPr="001D3A74">
              <w:rPr>
                <w:rFonts w:cs="OpenSans"/>
              </w:rPr>
              <w:t>drive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nalysis of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student learning i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relation to each</w:t>
            </w:r>
            <w:r>
              <w:rPr>
                <w:rFonts w:cs="OpenSans"/>
              </w:rPr>
              <w:t xml:space="preserve"> </w:t>
            </w:r>
            <w:r>
              <w:rPr>
                <w:rFonts w:cs="OpenSans"/>
              </w:rPr>
              <w:t xml:space="preserve">program </w:t>
            </w:r>
            <w:r w:rsidRPr="001D3A74">
              <w:rPr>
                <w:rFonts w:cs="OpenSans"/>
              </w:rPr>
              <w:t>learning</w:t>
            </w:r>
            <w:r>
              <w:rPr>
                <w:rFonts w:cs="OpenSans"/>
              </w:rPr>
              <w:t xml:space="preserve"> </w:t>
            </w:r>
            <w:r>
              <w:rPr>
                <w:rFonts w:cs="OpenSans"/>
              </w:rPr>
              <w:t>o</w:t>
            </w:r>
            <w:r w:rsidRPr="001D3A74">
              <w:rPr>
                <w:rFonts w:cs="OpenSans"/>
              </w:rPr>
              <w:t xml:space="preserve">utcome. </w:t>
            </w:r>
            <w:r>
              <w:rPr>
                <w:rFonts w:cs="OpenSans"/>
              </w:rPr>
              <w:t>It demonstrates</w:t>
            </w:r>
            <w:r>
              <w:rPr>
                <w:rFonts w:cs="OpenSans"/>
              </w:rPr>
              <w:t xml:space="preserve"> a</w:t>
            </w:r>
            <w:r w:rsidRPr="001D3A74">
              <w:rPr>
                <w:rFonts w:cs="OpenSans"/>
              </w:rPr>
              <w:t>n explicit,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well-reasone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onnection betwee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the assessment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results and closing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the loop activities or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proposed changes</w:t>
            </w:r>
            <w:r>
              <w:rPr>
                <w:rFonts w:cs="OpenSans"/>
              </w:rPr>
              <w:t>.</w:t>
            </w:r>
          </w:p>
          <w:p w:rsidR="00320E28" w:rsidRPr="001D3A74" w:rsidRDefault="00320E28" w:rsidP="00E0725B">
            <w:pPr>
              <w:autoSpaceDE w:val="0"/>
              <w:autoSpaceDN w:val="0"/>
              <w:adjustRightInd w:val="0"/>
            </w:pPr>
          </w:p>
        </w:tc>
      </w:tr>
      <w:tr w:rsidR="00E0725B" w:rsidRPr="003A60B5" w:rsidTr="00E0725B">
        <w:tc>
          <w:tcPr>
            <w:tcW w:w="9558" w:type="dxa"/>
          </w:tcPr>
          <w:p w:rsidR="00320E28" w:rsidRDefault="00320E28" w:rsidP="00E0725B">
            <w:pPr>
              <w:rPr>
                <w:b/>
              </w:rPr>
            </w:pPr>
          </w:p>
          <w:p w:rsidR="00E0725B" w:rsidRPr="00FD4058" w:rsidRDefault="00E0725B" w:rsidP="00E0725B">
            <w:pPr>
              <w:rPr>
                <w:rFonts w:cs="OpenSans"/>
                <w:b/>
              </w:rPr>
            </w:pPr>
            <w:r w:rsidRPr="00FD4058">
              <w:rPr>
                <w:b/>
              </w:rPr>
              <w:t xml:space="preserve">Component 3: </w:t>
            </w:r>
            <w:r w:rsidRPr="00FD4058">
              <w:rPr>
                <w:rFonts w:cs="OpenSans"/>
                <w:b/>
              </w:rPr>
              <w:t>Alumni Satisfaction</w:t>
            </w:r>
          </w:p>
          <w:p w:rsidR="00E0725B" w:rsidRDefault="00E0725B" w:rsidP="00E0725B">
            <w:pPr>
              <w:autoSpaceDE w:val="0"/>
              <w:autoSpaceDN w:val="0"/>
              <w:adjustRightInd w:val="0"/>
              <w:rPr>
                <w:rFonts w:cs="OpenSans"/>
              </w:rPr>
            </w:pPr>
            <w:r w:rsidRPr="001D3A74">
              <w:rPr>
                <w:rFonts w:cs="OpenSans"/>
              </w:rPr>
              <w:t>Excellent analysis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data regarding post</w:t>
            </w:r>
            <w:r>
              <w:rPr>
                <w:rFonts w:cs="OpenSans"/>
              </w:rPr>
              <w:t>-</w:t>
            </w:r>
            <w:r w:rsidRPr="001D3A74">
              <w:rPr>
                <w:rFonts w:cs="OpenSans"/>
              </w:rPr>
              <w:t>graduatio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outcomes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with a discussion o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how data will be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used for program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improvement.</w:t>
            </w:r>
          </w:p>
          <w:p w:rsidR="00320E28" w:rsidRPr="001D3A74" w:rsidRDefault="00320E28" w:rsidP="00E0725B">
            <w:pPr>
              <w:autoSpaceDE w:val="0"/>
              <w:autoSpaceDN w:val="0"/>
              <w:adjustRightInd w:val="0"/>
            </w:pPr>
          </w:p>
        </w:tc>
      </w:tr>
      <w:tr w:rsidR="00E0725B" w:rsidRPr="003A60B5" w:rsidTr="00E0725B">
        <w:tc>
          <w:tcPr>
            <w:tcW w:w="9558" w:type="dxa"/>
          </w:tcPr>
          <w:p w:rsidR="00320E28" w:rsidRDefault="00320E28" w:rsidP="00561E42">
            <w:pPr>
              <w:rPr>
                <w:b/>
              </w:rPr>
            </w:pPr>
          </w:p>
          <w:p w:rsidR="00E0725B" w:rsidRPr="00FD4058" w:rsidRDefault="00E0725B" w:rsidP="00561E42">
            <w:pPr>
              <w:rPr>
                <w:rFonts w:cs="OpenSans"/>
                <w:b/>
              </w:rPr>
            </w:pPr>
            <w:r w:rsidRPr="00FD4058">
              <w:rPr>
                <w:b/>
              </w:rPr>
              <w:t>Component 4: C</w:t>
            </w:r>
            <w:r w:rsidRPr="00FD4058">
              <w:rPr>
                <w:rFonts w:cs="OpenSans"/>
                <w:b/>
              </w:rPr>
              <w:t>urriculum</w:t>
            </w:r>
          </w:p>
          <w:p w:rsidR="00320E28" w:rsidRDefault="00E0725B" w:rsidP="00E0725B">
            <w:pPr>
              <w:autoSpaceDE w:val="0"/>
              <w:autoSpaceDN w:val="0"/>
              <w:adjustRightInd w:val="0"/>
              <w:rPr>
                <w:rFonts w:cs="OpenSans"/>
              </w:rPr>
            </w:pPr>
            <w:r w:rsidRPr="001D3A74">
              <w:rPr>
                <w:rFonts w:cs="OpenSans"/>
              </w:rPr>
              <w:t>Thorough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excellent analysis of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the appropriateness,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rigor, quality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urrency of the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urriculum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pedagogy including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national discipline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specific standards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nd program</w:t>
            </w:r>
            <w:r>
              <w:rPr>
                <w:rFonts w:cs="OpenSans"/>
              </w:rPr>
              <w:t xml:space="preserve"> </w:t>
            </w:r>
            <w:r>
              <w:rPr>
                <w:rFonts w:cs="OpenSans"/>
              </w:rPr>
              <w:t>assessment. The report i</w:t>
            </w:r>
            <w:r w:rsidRPr="001D3A74">
              <w:rPr>
                <w:rFonts w:cs="OpenSans"/>
              </w:rPr>
              <w:t>ncludes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</w:t>
            </w:r>
            <w:r>
              <w:rPr>
                <w:rFonts w:cs="OpenSans"/>
              </w:rPr>
              <w:t xml:space="preserve"> thorough and doable </w:t>
            </w:r>
            <w:r w:rsidRPr="001D3A74">
              <w:rPr>
                <w:rFonts w:cs="OpenSans"/>
              </w:rPr>
              <w:t>plan for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urriculum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improvement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innovation.</w:t>
            </w:r>
          </w:p>
          <w:p w:rsidR="00E0725B" w:rsidRPr="001D3A74" w:rsidRDefault="00E0725B" w:rsidP="00E0725B">
            <w:pPr>
              <w:autoSpaceDE w:val="0"/>
              <w:autoSpaceDN w:val="0"/>
              <w:adjustRightInd w:val="0"/>
            </w:pPr>
            <w:r>
              <w:rPr>
                <w:rFonts w:cs="OpenSans"/>
              </w:rPr>
              <w:t xml:space="preserve"> </w:t>
            </w:r>
          </w:p>
        </w:tc>
      </w:tr>
      <w:tr w:rsidR="00E0725B" w:rsidRPr="003A60B5" w:rsidTr="00E0725B">
        <w:tc>
          <w:tcPr>
            <w:tcW w:w="9558" w:type="dxa"/>
          </w:tcPr>
          <w:p w:rsidR="00320E28" w:rsidRDefault="00320E28" w:rsidP="00561E42">
            <w:pPr>
              <w:autoSpaceDE w:val="0"/>
              <w:autoSpaceDN w:val="0"/>
              <w:adjustRightInd w:val="0"/>
              <w:rPr>
                <w:b/>
              </w:rPr>
            </w:pPr>
          </w:p>
          <w:p w:rsidR="00E0725B" w:rsidRPr="00FD4058" w:rsidRDefault="00E0725B" w:rsidP="00561E42">
            <w:pPr>
              <w:autoSpaceDE w:val="0"/>
              <w:autoSpaceDN w:val="0"/>
              <w:adjustRightInd w:val="0"/>
              <w:rPr>
                <w:rFonts w:cs="OpenSans"/>
                <w:b/>
              </w:rPr>
            </w:pPr>
            <w:r w:rsidRPr="00FD4058">
              <w:rPr>
                <w:b/>
              </w:rPr>
              <w:t>Component 5:</w:t>
            </w:r>
            <w:r w:rsidRPr="00FD4058">
              <w:rPr>
                <w:rFonts w:cs="OpenSans"/>
                <w:b/>
              </w:rPr>
              <w:t xml:space="preserve"> Program</w:t>
            </w:r>
            <w:r>
              <w:rPr>
                <w:rFonts w:cs="OpenSans"/>
                <w:b/>
              </w:rPr>
              <w:t xml:space="preserve"> </w:t>
            </w:r>
            <w:r w:rsidRPr="00FD4058">
              <w:rPr>
                <w:rFonts w:cs="OpenSans"/>
                <w:b/>
              </w:rPr>
              <w:t>Sustainability</w:t>
            </w:r>
            <w:r>
              <w:rPr>
                <w:rFonts w:cs="OpenSans"/>
                <w:b/>
              </w:rPr>
              <w:t xml:space="preserve"> o</w:t>
            </w:r>
            <w:r w:rsidRPr="00FD4058">
              <w:rPr>
                <w:rFonts w:cs="OpenSans"/>
                <w:b/>
              </w:rPr>
              <w:t>r</w:t>
            </w:r>
            <w:r>
              <w:rPr>
                <w:rFonts w:cs="OpenSans"/>
                <w:b/>
              </w:rPr>
              <w:t xml:space="preserve"> </w:t>
            </w:r>
            <w:r w:rsidRPr="00FD4058">
              <w:rPr>
                <w:rFonts w:cs="OpenSans"/>
                <w:b/>
              </w:rPr>
              <w:t>Adaptability</w:t>
            </w:r>
          </w:p>
          <w:p w:rsidR="00E0725B" w:rsidRDefault="00E0725B" w:rsidP="00E0725B">
            <w:pPr>
              <w:autoSpaceDE w:val="0"/>
              <w:autoSpaceDN w:val="0"/>
              <w:adjustRightInd w:val="0"/>
              <w:rPr>
                <w:rFonts w:cs="OpenSans"/>
              </w:rPr>
            </w:pPr>
            <w:r w:rsidRPr="001D3A74">
              <w:rPr>
                <w:rFonts w:cs="OpenSans"/>
              </w:rPr>
              <w:t>Excellent analysis of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the trends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projections for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enrollment in the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programs including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majors, minors,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General Education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ourses if applicable.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 thoughtful and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ppropriate response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to external and/or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internal challenges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and opportunities.</w:t>
            </w:r>
          </w:p>
          <w:p w:rsidR="00320E28" w:rsidRPr="001D3A74" w:rsidRDefault="00320E28" w:rsidP="00E0725B">
            <w:pPr>
              <w:autoSpaceDE w:val="0"/>
              <w:autoSpaceDN w:val="0"/>
              <w:adjustRightInd w:val="0"/>
            </w:pPr>
          </w:p>
        </w:tc>
      </w:tr>
      <w:tr w:rsidR="00E0725B" w:rsidRPr="003A60B5" w:rsidTr="00E0725B">
        <w:tc>
          <w:tcPr>
            <w:tcW w:w="9558" w:type="dxa"/>
          </w:tcPr>
          <w:p w:rsidR="00320E28" w:rsidRDefault="00320E28" w:rsidP="00561E42">
            <w:pPr>
              <w:rPr>
                <w:b/>
              </w:rPr>
            </w:pPr>
          </w:p>
          <w:p w:rsidR="00E0725B" w:rsidRPr="00FD4058" w:rsidRDefault="00E0725B" w:rsidP="00561E42">
            <w:pPr>
              <w:rPr>
                <w:b/>
              </w:rPr>
            </w:pPr>
            <w:r w:rsidRPr="00FD4058">
              <w:rPr>
                <w:b/>
              </w:rPr>
              <w:t>Component 6:</w:t>
            </w:r>
            <w:r>
              <w:rPr>
                <w:b/>
              </w:rPr>
              <w:t xml:space="preserve"> </w:t>
            </w:r>
            <w:r w:rsidRPr="00FD4058">
              <w:rPr>
                <w:b/>
              </w:rPr>
              <w:t>Completeness</w:t>
            </w:r>
            <w:r>
              <w:rPr>
                <w:b/>
              </w:rPr>
              <w:t xml:space="preserve"> and </w:t>
            </w:r>
            <w:r w:rsidR="006F2301">
              <w:rPr>
                <w:b/>
              </w:rPr>
              <w:t>R</w:t>
            </w:r>
            <w:bookmarkStart w:id="0" w:name="_GoBack"/>
            <w:bookmarkEnd w:id="0"/>
            <w:r>
              <w:rPr>
                <w:b/>
              </w:rPr>
              <w:t>igor</w:t>
            </w:r>
          </w:p>
          <w:p w:rsidR="00E0725B" w:rsidRDefault="00E0725B" w:rsidP="00E0725B">
            <w:pPr>
              <w:autoSpaceDE w:val="0"/>
              <w:autoSpaceDN w:val="0"/>
              <w:adjustRightInd w:val="0"/>
              <w:rPr>
                <w:rFonts w:cs="OpenSans"/>
              </w:rPr>
            </w:pPr>
            <w:r w:rsidRPr="001D3A74">
              <w:rPr>
                <w:rFonts w:cs="OpenSans"/>
              </w:rPr>
              <w:t>The report is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>complete. All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 xml:space="preserve">required appendices, </w:t>
            </w:r>
            <w:r>
              <w:rPr>
                <w:rFonts w:cs="OpenSans"/>
              </w:rPr>
              <w:t xml:space="preserve">including the </w:t>
            </w:r>
            <w:proofErr w:type="spellStart"/>
            <w:r w:rsidRPr="001D3A74">
              <w:rPr>
                <w:rFonts w:cs="OpenSans"/>
              </w:rPr>
              <w:t>IEEI</w:t>
            </w:r>
            <w:proofErr w:type="spellEnd"/>
            <w:r w:rsidRPr="001D3A74">
              <w:rPr>
                <w:rFonts w:cs="OpenSans"/>
              </w:rPr>
              <w:t xml:space="preserve"> and </w:t>
            </w:r>
            <w:r>
              <w:rPr>
                <w:rFonts w:cs="OpenSans"/>
              </w:rPr>
              <w:t xml:space="preserve">suggested </w:t>
            </w:r>
            <w:r w:rsidRPr="001D3A74">
              <w:rPr>
                <w:rFonts w:cs="OpenSans"/>
              </w:rPr>
              <w:t xml:space="preserve">Key </w:t>
            </w:r>
            <w:r>
              <w:rPr>
                <w:rFonts w:cs="OpenSans"/>
              </w:rPr>
              <w:t>Q</w:t>
            </w:r>
            <w:r w:rsidRPr="001D3A74">
              <w:rPr>
                <w:rFonts w:cs="OpenSans"/>
              </w:rPr>
              <w:t>uestions</w:t>
            </w:r>
            <w:r>
              <w:rPr>
                <w:rFonts w:cs="OpenSans"/>
              </w:rPr>
              <w:t xml:space="preserve">, </w:t>
            </w:r>
            <w:r w:rsidRPr="001D3A74">
              <w:rPr>
                <w:rFonts w:cs="OpenSans"/>
              </w:rPr>
              <w:t xml:space="preserve">are </w:t>
            </w:r>
            <w:r>
              <w:rPr>
                <w:rFonts w:cs="OpenSans"/>
              </w:rPr>
              <w:t>included</w:t>
            </w:r>
            <w:r w:rsidRPr="001D3A74">
              <w:rPr>
                <w:rFonts w:cs="OpenSans"/>
              </w:rPr>
              <w:t>.</w:t>
            </w:r>
            <w:r>
              <w:rPr>
                <w:rFonts w:cs="OpenSans"/>
              </w:rPr>
              <w:t xml:space="preserve"> </w:t>
            </w:r>
            <w:r w:rsidRPr="001D3A74">
              <w:rPr>
                <w:rFonts w:cs="OpenSans"/>
              </w:rPr>
              <w:t xml:space="preserve">The report is </w:t>
            </w:r>
            <w:r>
              <w:rPr>
                <w:rFonts w:cs="OpenSans"/>
              </w:rPr>
              <w:t>a</w:t>
            </w:r>
            <w:r w:rsidRPr="001D3A74">
              <w:t xml:space="preserve">dequately written and accurately portrays the condition of the department and the assessment process it has undertaken for the review. </w:t>
            </w:r>
            <w:r>
              <w:t>It</w:t>
            </w:r>
            <w:r w:rsidRPr="001D3A74">
              <w:rPr>
                <w:rFonts w:cs="OpenSans"/>
              </w:rPr>
              <w:t xml:space="preserve"> is clear</w:t>
            </w:r>
            <w:r>
              <w:rPr>
                <w:rFonts w:cs="OpenSans"/>
              </w:rPr>
              <w:t xml:space="preserve"> and easy to understand.</w:t>
            </w:r>
          </w:p>
          <w:p w:rsidR="00320E28" w:rsidRPr="001D3A74" w:rsidRDefault="00320E28" w:rsidP="00E0725B">
            <w:pPr>
              <w:autoSpaceDE w:val="0"/>
              <w:autoSpaceDN w:val="0"/>
              <w:adjustRightInd w:val="0"/>
            </w:pPr>
          </w:p>
        </w:tc>
      </w:tr>
    </w:tbl>
    <w:p w:rsidR="00E0725B" w:rsidRPr="003A60B5" w:rsidRDefault="00E0725B" w:rsidP="00E0725B">
      <w:pPr>
        <w:rPr>
          <w:sz w:val="24"/>
          <w:szCs w:val="24"/>
        </w:rPr>
      </w:pPr>
    </w:p>
    <w:p w:rsidR="00E0725B" w:rsidRDefault="00E0725B"/>
    <w:sectPr w:rsidR="00E07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NzM2MTQ1MzYzMDJQ0lEKTi0uzszPAykwrAUAIg11uywAAAA="/>
  </w:docVars>
  <w:rsids>
    <w:rsidRoot w:val="00E0725B"/>
    <w:rsid w:val="00320E28"/>
    <w:rsid w:val="004C4CB3"/>
    <w:rsid w:val="006F2301"/>
    <w:rsid w:val="009C215D"/>
    <w:rsid w:val="00E0725B"/>
    <w:rsid w:val="00F76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7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7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4</Words>
  <Characters>1393</Characters>
  <Application>Microsoft Office Word</Application>
  <DocSecurity>0</DocSecurity>
  <Lines>11</Lines>
  <Paragraphs>3</Paragraphs>
  <ScaleCrop>false</ScaleCrop>
  <Company>Microsoft</Company>
  <LinksUpToDate>false</LinksUpToDate>
  <CharactersWithSpaces>1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nazarenko</dc:creator>
  <cp:lastModifiedBy>tnazarenko</cp:lastModifiedBy>
  <cp:revision>3</cp:revision>
  <dcterms:created xsi:type="dcterms:W3CDTF">2017-09-08T20:32:00Z</dcterms:created>
  <dcterms:modified xsi:type="dcterms:W3CDTF">2017-09-08T20:40:00Z</dcterms:modified>
</cp:coreProperties>
</file>